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r>
        <w:br/>
      </w:r>
      <w:r>
        <w:t xml:space="preserve">Director, Scholarship Committee</w:t>
      </w:r>
      <w:r>
        <w:br/>
      </w:r>
      <w:r>
        <w:t xml:space="preserve">National Technology Foundation (NTF)</w:t>
      </w:r>
      <w:r>
        <w:br/>
      </w:r>
      <w:r>
        <w:t xml:space="preserve">India New Delhi - 110001</w:t>
      </w:r>
    </w:p>
    <w:bookmarkStart w:id="20" w:name="Xdae2113a26edf367c34d39f8198f93a4fa1434c"/>
    <w:p>
      <w:pPr>
        <w:pStyle w:val="Heading2"/>
      </w:pPr>
      <w:r>
        <w:t xml:space="preserve">Subject: Formal Application for Systems Engineering Scholarship in Support of Technological Advancement in India New Delhi</w:t>
      </w:r>
    </w:p>
    <w:p>
      <w:pPr>
        <w:pStyle w:val="FirstParagraph"/>
      </w:pPr>
      <w:r>
        <w:t xml:space="preserve">Dear Dr. Sharma and Esteemed Members of the Scholarship Committee,</w:t>
      </w:r>
    </w:p>
    <w:p>
      <w:pPr>
        <w:pStyle w:val="BodyText"/>
      </w:pPr>
      <w:r>
        <w:t xml:space="preserve">It is with profound enthusiasm and unwavering commitment to technological innovation that I submit my application for the prestigious Systems Engineering Scholarship offered by the National Technology Foundation. As a dedicated engineering student currently pursuing my undergraduate degree at Delhi Technological University, I am writing to express my deep-seated aspiration to become a leading</w:t>
      </w:r>
      <w:r>
        <w:t xml:space="preserve"> </w:t>
      </w:r>
      <w:r>
        <w:rPr>
          <w:bCs/>
          <w:b/>
        </w:rPr>
        <w:t xml:space="preserve">Systems Engineer</w:t>
      </w:r>
      <w:r>
        <w:t xml:space="preserve"> </w:t>
      </w:r>
      <w:r>
        <w:t xml:space="preserve">in India's rapidly evolving digital landscape—specifically within</w:t>
      </w:r>
      <w:r>
        <w:t xml:space="preserve"> </w:t>
      </w:r>
      <w:r>
        <w:rPr>
          <w:bCs/>
          <w:b/>
        </w:rPr>
        <w:t xml:space="preserve">India New Delhi</w:t>
      </w:r>
      <w:r>
        <w:t xml:space="preserve">, where I intend to contribute meaningfully to the nation's technological sovereignty and economic growth.</w:t>
      </w:r>
    </w:p>
    <w:p>
      <w:pPr>
        <w:pStyle w:val="BodyText"/>
      </w:pPr>
      <w:r>
        <w:t xml:space="preserve">My academic journey has been defined by an insatiable curiosity for complex system integration, which I discovered during my high school robotics competition when I designed an autonomous waste management system that reduced campus landfill by 35%. This early success ignited my passion for systems engineering—a discipline that bridges theoretical knowledge with real-world implementation. At DTU, I have maintained a CGPA of 9.2/10 while actively participating in the university's Cybersecurity Club and the IEEE Student Branch, where I led a team that developed a campus-wide IoT-based energy monitoring solution. My coursework in Network Architecture, Embedded Systems, and Artificial Intelligence has provided me with robust foundational knowledge, but I recognize that true mastery requires advanced specialization—making this scholarship an indispensable catalyst for my professional evolution.</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t represents a strategic alignment with India's vision for technological self-reliance. As New Delhi emerges as the epicenter of India's IT revolution—with initiatives like Digital India, Smart Cities Mission, and Atmanirbhar Bharat—there is an acute shortage of skilled</w:t>
      </w:r>
      <w:r>
        <w:t xml:space="preserve"> </w:t>
      </w:r>
      <w:r>
        <w:rPr>
          <w:bCs/>
          <w:b/>
        </w:rPr>
        <w:t xml:space="preserve">Systems Engineer</w:t>
      </w:r>
      <w:r>
        <w:t xml:space="preserve">s capable of designing resilient, scalable infrastructure. I have closely observed how the National Capital Region (NCR) grapples with urban challenges—from traffic congestion to power grid inefficiencies—that demand systems-thinking solutions. My proposed specialization in "Intelligent Urban Systems Integration" directly addresses this gap, focusing on creating interconnected frameworks that optimize public services using AI-driven analytics and edge computing. This approach aligns perfectly with Delhi's Smart City projects, where my contributions could help transform data into actionable urban insights for the 20 million residents of New Delhi.</w:t>
      </w:r>
    </w:p>
    <w:p>
      <w:pPr>
        <w:pStyle w:val="BodyText"/>
      </w:pPr>
      <w:r>
        <w:t xml:space="preserve">My academic pursuits have been complemented by practical engagements that underscore my commitment to</w:t>
      </w:r>
      <w:r>
        <w:t xml:space="preserve"> </w:t>
      </w:r>
      <w:r>
        <w:rPr>
          <w:bCs/>
          <w:b/>
        </w:rPr>
        <w:t xml:space="preserve">India New Delhi</w:t>
      </w:r>
      <w:r>
        <w:t xml:space="preserve">'s technological advancement. I recently completed a six-month internship at Tata Consultancy Services' NCR headquarters, where I contributed to a government project for the Delhi Metro Rail Corporation. My role involved optimizing signaling systems through predictive maintenance algorithms, which reduced operational delays by 22%. This experience solidified my conviction that systems engineering is not merely technical—it's deeply human-centered. In New Delhi's context of diverse socioeconomic needs, a Systems Engineer must design solutions that are both technologically sophisticated and socially inclusive, such as my proposal for an AI-powered emergency response network tailored to low-income neighborhoods in East Delhi.</w:t>
      </w:r>
    </w:p>
    <w:p>
      <w:pPr>
        <w:pStyle w:val="BodyText"/>
      </w:pPr>
      <w:r>
        <w:t xml:space="preserve">Financially, I come from a modest background where my family’s income from small-scale horticulture barely sustains our household. While I have secured partial funding through academic scholarships and part-time work at a local tech startup, the cost of advanced certification programs—such as AWS Certified Solutions Architect and Cisco's CCNP Enterprise—is prohibitive. This</w:t>
      </w:r>
      <w:r>
        <w:t xml:space="preserve"> </w:t>
      </w:r>
      <w:r>
        <w:rPr>
          <w:bCs/>
          <w:b/>
        </w:rPr>
        <w:t xml:space="preserve">Scholarship Application Letter</w:t>
      </w:r>
      <w:r>
        <w:t xml:space="preserve"> </w:t>
      </w:r>
      <w:r>
        <w:t xml:space="preserve">serves as a bridge to access these critical resources without compromising my academic focus. The scholarship would enable me to complete specialized training at the Indian Institute of Technology Delhi (IIT-D) during my final year, where I can collaborate with professors like Dr. Rajesh Kumar on projects addressing Delhi's water management challenges through sensor networks and data analytics.</w:t>
      </w:r>
    </w:p>
    <w:p>
      <w:pPr>
        <w:pStyle w:val="BodyText"/>
      </w:pPr>
      <w:r>
        <w:t xml:space="preserve">What distinguishes my vision is its groundedness in New Delhi's realities. Unlike theoretical frameworks, I propose implementing systems engineering principles through community partnerships—such as collaborating with the New Delhi Municipal Council (NDMC) to pilot my traffic optimization model in Connaught Place during peak hours. I have already drafted a feasibility study demonstrating how this could cut commute times by 15% while reducing carbon emissions. My long-term goal is to establish an R&amp;D hub at a New Delhi-based technology park that bridges academia and municipal infrastructure, creating an ecosystem where</w:t>
      </w:r>
      <w:r>
        <w:t xml:space="preserve"> </w:t>
      </w:r>
      <w:r>
        <w:rPr>
          <w:bCs/>
          <w:b/>
        </w:rPr>
        <w:t xml:space="preserve">Systems Engineer</w:t>
      </w:r>
      <w:r>
        <w:t xml:space="preserve">s like myself can translate innovation into tangible public benefit.</w:t>
      </w:r>
    </w:p>
    <w:p>
      <w:pPr>
        <w:pStyle w:val="BodyText"/>
      </w:pPr>
      <w:r>
        <w:t xml:space="preserve">I have attached my academic transcripts, internship reports, and letters of recommendation from professors who have witnessed my dedication to systems thinking. My CV details further projects including a solar-powered drone delivery system for last-mile healthcare logistics in rural Uttar Pradesh—a testament to my ability to scale solutions across India's diverse terrains. More importantly, I bring the cultural fluency essential for New Delhi's dynamic environment: as a native of East Delhi with fluency in Hindi and English, I understand both the technical challenges and human dimensions of implementing systems in our capital city.</w:t>
      </w:r>
    </w:p>
    <w:p>
      <w:pPr>
        <w:pStyle w:val="BodyText"/>
      </w:pPr>
      <w:r>
        <w:t xml:space="preserve">The National Technology Foundation's commitment to nurturing homegrown talent resonates deeply with my mission. In a world where technology shapes national competitiveness, this scholarship would empower me to join the ranks of engineers who are building India's digital future—right here in</w:t>
      </w:r>
      <w:r>
        <w:t xml:space="preserve"> </w:t>
      </w:r>
      <w:r>
        <w:rPr>
          <w:bCs/>
          <w:b/>
        </w:rPr>
        <w:t xml:space="preserve">India New Delhi</w:t>
      </w:r>
      <w:r>
        <w:t xml:space="preserve">. I am not merely applying for financial assistance; I am seeking an opportunity to contribute to the very foundation of our nation's technological renaissance. With this support, I will emerge as a Systems Engineer equipped to design systems that don't just work—but transform lives across the National Capital Territory.</w:t>
      </w:r>
    </w:p>
    <w:p>
      <w:pPr>
        <w:pStyle w:val="BodyText"/>
      </w:pPr>
      <w:r>
        <w:t xml:space="preserve">Thank you for considering my application. I welcome the opportunity to discuss how my skills in systems integration, urban analytics, and community-focused engineering can align with NTF's strategic objectives. I look forward to the possibility of contributing meaningfully to India's technological landscape from New Delhi.</w:t>
      </w:r>
    </w:p>
    <w:p>
      <w:pPr>
        <w:pStyle w:val="BodyText"/>
      </w:pPr>
      <w:r>
        <w:t xml:space="preserve">Sincerely,</w:t>
      </w:r>
    </w:p>
    <w:p>
      <w:pPr>
        <w:pStyle w:val="BodyText"/>
      </w:pPr>
      <w:r>
        <w:t xml:space="preserve">Arjun Mehta</w:t>
      </w:r>
    </w:p>
    <w:p>
      <w:pPr>
        <w:pStyle w:val="BodyText"/>
      </w:pPr>
      <w:r>
        <w:t xml:space="preserve">Delhi Technological University (DTU)</w:t>
      </w:r>
      <w:r>
        <w:br/>
      </w:r>
      <w:r>
        <w:t xml:space="preserve">B.Tech in Electronics &amp; Communication Engineering (Final Year)</w:t>
      </w:r>
      <w:r>
        <w:br/>
      </w:r>
      <w:r>
        <w:t xml:space="preserve">Email: arjun.mehta@dtu.ac.in | Phone: +91 9876543210</w:t>
      </w:r>
    </w:p>
    <w:p>
      <w:pPr>
        <w:pStyle w:val="BodyText"/>
      </w:pPr>
      <w:r>
        <w:t xml:space="preserve">Enclosures:</w:t>
      </w:r>
      <w:r>
        <w:br/>
      </w:r>
      <w:r>
        <w:t xml:space="preserve">- Academic Transcripts (2021-2023)</w:t>
      </w:r>
      <w:r>
        <w:br/>
      </w:r>
      <w:r>
        <w:t xml:space="preserve">- Internship Report (TCS, NCR)</w:t>
      </w:r>
      <w:r>
        <w:br/>
      </w:r>
      <w:r>
        <w:t xml:space="preserve">- Letters of Recommendation</w:t>
      </w:r>
      <w:r>
        <w:br/>
      </w:r>
      <w:r>
        <w:t xml:space="preserve">- Project Portfolio: Intelligent Urban Systems</w:t>
      </w:r>
    </w:p>
    <w:p>
      <w:pPr>
        <w:pStyle w:val="BodyText"/>
      </w:pPr>
      <w:r>
        <w:t xml:space="preserve">"In a city where technology meets tradition, the Systems Engineer is the architect of tomorrow's legacy—building bridges between aspiration and achievement in India New Del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10T02:45:13Z</dcterms:created>
  <dcterms:modified xsi:type="dcterms:W3CDTF">2025-12-10T02:45:13Z</dcterms:modified>
</cp:coreProperties>
</file>

<file path=docProps/custom.xml><?xml version="1.0" encoding="utf-8"?>
<Properties xmlns="http://schemas.openxmlformats.org/officeDocument/2006/custom-properties" xmlns:vt="http://schemas.openxmlformats.org/officeDocument/2006/docPropsVTypes"/>
</file>